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33AFBE" w14:textId="05DF7447" w:rsidR="004D29A4" w:rsidRPr="00151AA6" w:rsidRDefault="00E51295" w:rsidP="00B67853">
      <w:pPr>
        <w:jc w:val="center"/>
        <w:rPr>
          <w:rFonts w:ascii="Times New Roman" w:hAnsi="Times New Roman" w:cs="Times New Roman"/>
          <w:b/>
          <w:bCs/>
          <w:u w:val="single"/>
        </w:rPr>
      </w:pPr>
      <w:r w:rsidRPr="00151AA6">
        <w:rPr>
          <w:rFonts w:ascii="Times New Roman" w:hAnsi="Times New Roman" w:cs="Times New Roman"/>
          <w:b/>
          <w:bCs/>
          <w:u w:val="single"/>
        </w:rPr>
        <w:t>Systems Management - Session 9</w:t>
      </w:r>
      <w:r w:rsidR="000637F8" w:rsidRPr="00151AA6">
        <w:rPr>
          <w:rFonts w:ascii="Times New Roman" w:hAnsi="Times New Roman" w:cs="Times New Roman"/>
          <w:b/>
          <w:bCs/>
          <w:u w:val="single"/>
        </w:rPr>
        <w:t xml:space="preserve"> </w:t>
      </w:r>
      <w:r w:rsidR="000D6947" w:rsidRPr="00151AA6">
        <w:rPr>
          <w:rFonts w:ascii="Times New Roman" w:hAnsi="Times New Roman" w:cs="Times New Roman"/>
          <w:b/>
          <w:bCs/>
          <w:u w:val="single"/>
        </w:rPr>
        <w:t xml:space="preserve">- </w:t>
      </w:r>
      <w:r w:rsidR="00B67853" w:rsidRPr="00151AA6">
        <w:rPr>
          <w:rFonts w:ascii="Times New Roman" w:hAnsi="Times New Roman" w:cs="Times New Roman"/>
          <w:b/>
          <w:bCs/>
          <w:u w:val="single"/>
        </w:rPr>
        <w:t>Seminar Activity 1</w:t>
      </w:r>
      <w:r w:rsidR="000637F8" w:rsidRPr="00151AA6">
        <w:rPr>
          <w:rFonts w:ascii="Times New Roman" w:hAnsi="Times New Roman" w:cs="Times New Roman"/>
          <w:b/>
          <w:bCs/>
          <w:u w:val="single"/>
        </w:rPr>
        <w:t>:</w:t>
      </w:r>
      <w:r w:rsidR="00B67853" w:rsidRPr="00151AA6">
        <w:rPr>
          <w:rFonts w:ascii="Times New Roman" w:hAnsi="Times New Roman" w:cs="Times New Roman"/>
          <w:b/>
          <w:bCs/>
          <w:u w:val="single"/>
        </w:rPr>
        <w:t xml:space="preserve"> Security Tools and Controls</w:t>
      </w:r>
    </w:p>
    <w:p w14:paraId="1529B765" w14:textId="6E38BC58" w:rsidR="00D64FD9" w:rsidRPr="00151AA6" w:rsidRDefault="00392D67" w:rsidP="00D64FD9">
      <w:pPr>
        <w:rPr>
          <w:rFonts w:ascii="Times New Roman" w:hAnsi="Times New Roman" w:cs="Times New Roman"/>
          <w:b/>
          <w:bCs/>
        </w:rPr>
      </w:pPr>
      <w:r w:rsidRPr="00151AA6">
        <w:rPr>
          <w:rFonts w:ascii="Times New Roman" w:hAnsi="Times New Roman" w:cs="Times New Roman"/>
          <w:b/>
          <w:bCs/>
        </w:rPr>
        <w:t>Links used:</w:t>
      </w:r>
    </w:p>
    <w:p w14:paraId="119E6FD0" w14:textId="24D5DFE4" w:rsidR="00392D67" w:rsidRPr="00151AA6" w:rsidRDefault="003B130E" w:rsidP="00392D67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hyperlink r:id="rId7" w:history="1">
        <w:r w:rsidR="00392D67" w:rsidRPr="00151AA6">
          <w:rPr>
            <w:rStyle w:val="Hyperlink"/>
            <w:rFonts w:ascii="Times New Roman" w:hAnsi="Times New Roman" w:cs="Times New Roman"/>
          </w:rPr>
          <w:t>https://www.wireshark.org/</w:t>
        </w:r>
      </w:hyperlink>
    </w:p>
    <w:p w14:paraId="4577E6CE" w14:textId="5D078948" w:rsidR="00392D67" w:rsidRPr="00151AA6" w:rsidRDefault="003B130E" w:rsidP="00392D67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hyperlink r:id="rId8" w:history="1">
        <w:r w:rsidR="005F67D4" w:rsidRPr="00151AA6">
          <w:rPr>
            <w:rStyle w:val="Hyperlink"/>
            <w:rFonts w:ascii="Times New Roman" w:hAnsi="Times New Roman" w:cs="Times New Roman"/>
          </w:rPr>
          <w:t>https://jvns.ca/blog/2018/06/19/what-i-use-wireshark-for/</w:t>
        </w:r>
      </w:hyperlink>
    </w:p>
    <w:p w14:paraId="6291C14D" w14:textId="348DD1DD" w:rsidR="005F67D4" w:rsidRPr="00151AA6" w:rsidRDefault="005F67D4" w:rsidP="006E57C1">
      <w:pPr>
        <w:rPr>
          <w:rFonts w:ascii="Times New Roman" w:hAnsi="Times New Roman" w:cs="Times New Roman"/>
        </w:rPr>
      </w:pPr>
    </w:p>
    <w:p w14:paraId="3FB8D5D7" w14:textId="257CFD88" w:rsidR="00E5456B" w:rsidRPr="00151AA6" w:rsidRDefault="00E5456B" w:rsidP="006E57C1">
      <w:pPr>
        <w:rPr>
          <w:rFonts w:ascii="Times New Roman" w:hAnsi="Times New Roman" w:cs="Times New Roman"/>
          <w:b/>
          <w:bCs/>
        </w:rPr>
      </w:pPr>
      <w:r w:rsidRPr="00151AA6">
        <w:rPr>
          <w:rFonts w:ascii="Times New Roman" w:hAnsi="Times New Roman" w:cs="Times New Roman"/>
          <w:b/>
          <w:bCs/>
        </w:rPr>
        <w:t>What Wire</w:t>
      </w:r>
      <w:r w:rsidR="00F90E95" w:rsidRPr="00151AA6">
        <w:rPr>
          <w:rFonts w:ascii="Times New Roman" w:hAnsi="Times New Roman" w:cs="Times New Roman"/>
          <w:b/>
          <w:bCs/>
        </w:rPr>
        <w:t>s</w:t>
      </w:r>
      <w:r w:rsidRPr="00151AA6">
        <w:rPr>
          <w:rFonts w:ascii="Times New Roman" w:hAnsi="Times New Roman" w:cs="Times New Roman"/>
          <w:b/>
          <w:bCs/>
        </w:rPr>
        <w:t>hark is and how it can be used:</w:t>
      </w:r>
    </w:p>
    <w:p w14:paraId="4716FE68" w14:textId="7C0EAAC0" w:rsidR="00F90E95" w:rsidRPr="00151AA6" w:rsidRDefault="00FA166C" w:rsidP="00F20984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151AA6">
        <w:rPr>
          <w:rFonts w:ascii="Times New Roman" w:hAnsi="Times New Roman" w:cs="Times New Roman"/>
        </w:rPr>
        <w:t xml:space="preserve">Wireshark is the world’s foremost and </w:t>
      </w:r>
      <w:r w:rsidR="005D0DFB" w:rsidRPr="00151AA6">
        <w:rPr>
          <w:rFonts w:ascii="Times New Roman" w:hAnsi="Times New Roman" w:cs="Times New Roman"/>
        </w:rPr>
        <w:t>widely used</w:t>
      </w:r>
      <w:r w:rsidRPr="00151AA6">
        <w:rPr>
          <w:rFonts w:ascii="Times New Roman" w:hAnsi="Times New Roman" w:cs="Times New Roman"/>
        </w:rPr>
        <w:t xml:space="preserve"> network protocol </w:t>
      </w:r>
      <w:r w:rsidR="005D0DFB" w:rsidRPr="00151AA6">
        <w:rPr>
          <w:rFonts w:ascii="Times New Roman" w:hAnsi="Times New Roman" w:cs="Times New Roman"/>
        </w:rPr>
        <w:t>analyser</w:t>
      </w:r>
      <w:r w:rsidRPr="00151AA6">
        <w:rPr>
          <w:rFonts w:ascii="Times New Roman" w:hAnsi="Times New Roman" w:cs="Times New Roman"/>
        </w:rPr>
        <w:t>. It lets you see what’s happening on your network at a microscopic level and is the de facto (and often de jure) standard across many commercial and non-profit enterprises, government agencies, and educational institutions.</w:t>
      </w:r>
    </w:p>
    <w:p w14:paraId="2E0BCB70" w14:textId="5BF1A074" w:rsidR="00307329" w:rsidRPr="00307329" w:rsidRDefault="003B130E" w:rsidP="00307329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hyperlink r:id="rId9" w:history="1">
        <w:r w:rsidR="00E52431" w:rsidRPr="00151AA6">
          <w:rPr>
            <w:rStyle w:val="Hyperlink"/>
            <w:rFonts w:ascii="Times New Roman" w:hAnsi="Times New Roman" w:cs="Times New Roman"/>
            <w:color w:val="auto"/>
            <w:u w:val="none"/>
            <w:bdr w:val="none" w:sz="0" w:space="0" w:color="auto" w:frame="1"/>
            <w:shd w:val="clear" w:color="auto" w:fill="FFFFFF"/>
          </w:rPr>
          <w:t>Wireshark</w:t>
        </w:r>
      </w:hyperlink>
      <w:r w:rsidR="00E52431" w:rsidRPr="00151AA6">
        <w:rPr>
          <w:rFonts w:ascii="Times New Roman" w:hAnsi="Times New Roman" w:cs="Times New Roman"/>
          <w:shd w:val="clear" w:color="auto" w:fill="FFFFFF"/>
        </w:rPr>
        <w:t> is a graphical network packet analysis tool</w:t>
      </w:r>
      <w:r w:rsidR="00151AA6" w:rsidRPr="00151AA6">
        <w:rPr>
          <w:rFonts w:ascii="Times New Roman" w:hAnsi="Times New Roman" w:cs="Times New Roman"/>
          <w:shd w:val="clear" w:color="auto" w:fill="FFFFFF"/>
        </w:rPr>
        <w:t>.</w:t>
      </w:r>
      <w:r w:rsidR="007D24C0">
        <w:rPr>
          <w:rFonts w:ascii="Times New Roman" w:hAnsi="Times New Roman" w:cs="Times New Roman"/>
          <w:shd w:val="clear" w:color="auto" w:fill="FFFFFF"/>
        </w:rPr>
        <w:t xml:space="preserve"> </w:t>
      </w:r>
      <w:r w:rsidR="009900E6">
        <w:rPr>
          <w:rFonts w:ascii="Times New Roman" w:hAnsi="Times New Roman" w:cs="Times New Roman"/>
          <w:shd w:val="clear" w:color="auto" w:fill="FFFFFF"/>
        </w:rPr>
        <w:t xml:space="preserve">It can be used to </w:t>
      </w:r>
      <w:r w:rsidR="00A4214B">
        <w:rPr>
          <w:rFonts w:ascii="Times New Roman" w:hAnsi="Times New Roman" w:cs="Times New Roman"/>
          <w:shd w:val="clear" w:color="auto" w:fill="FFFFFF"/>
        </w:rPr>
        <w:t xml:space="preserve">debug networking problems in </w:t>
      </w:r>
      <w:r w:rsidR="00307329">
        <w:rPr>
          <w:rFonts w:ascii="Times New Roman" w:hAnsi="Times New Roman" w:cs="Times New Roman"/>
          <w:shd w:val="clear" w:color="auto" w:fill="FFFFFF"/>
        </w:rPr>
        <w:t>production.</w:t>
      </w:r>
    </w:p>
    <w:p w14:paraId="5FA56CC3" w14:textId="1596CA40" w:rsidR="00307329" w:rsidRDefault="000C75AF" w:rsidP="00307329">
      <w:pPr>
        <w:rPr>
          <w:rFonts w:ascii="Times New Roman" w:hAnsi="Times New Roman" w:cs="Times New Roman"/>
          <w:b/>
          <w:bCs/>
        </w:rPr>
      </w:pPr>
      <w:r w:rsidRPr="000C75AF">
        <w:rPr>
          <w:rFonts w:ascii="Times New Roman" w:hAnsi="Times New Roman" w:cs="Times New Roman"/>
          <w:b/>
          <w:bCs/>
        </w:rPr>
        <w:t>PART A</w:t>
      </w:r>
      <w:r>
        <w:rPr>
          <w:rFonts w:ascii="Times New Roman" w:hAnsi="Times New Roman" w:cs="Times New Roman"/>
          <w:b/>
          <w:bCs/>
        </w:rPr>
        <w:t>:</w:t>
      </w:r>
    </w:p>
    <w:p w14:paraId="54D9B62A" w14:textId="3993D4DA" w:rsidR="000C75AF" w:rsidRDefault="00D43529" w:rsidP="00D43529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structions have been followed successfully</w:t>
      </w:r>
    </w:p>
    <w:p w14:paraId="573BABC1" w14:textId="77777777" w:rsidR="000B4837" w:rsidRDefault="006F4C48" w:rsidP="00D43529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 see that</w:t>
      </w:r>
      <w:r w:rsidR="00D67417">
        <w:rPr>
          <w:rFonts w:ascii="Times New Roman" w:hAnsi="Times New Roman" w:cs="Times New Roman"/>
        </w:rPr>
        <w:t xml:space="preserve"> </w:t>
      </w:r>
      <w:r w:rsidR="000B4837">
        <w:rPr>
          <w:rFonts w:ascii="Times New Roman" w:hAnsi="Times New Roman" w:cs="Times New Roman"/>
        </w:rPr>
        <w:t>it is possible to gain form data from packet capturing</w:t>
      </w:r>
    </w:p>
    <w:p w14:paraId="15E01B08" w14:textId="1CEE3D47" w:rsidR="000B4837" w:rsidRDefault="000B4837" w:rsidP="00D43529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t is quite dangerous, as anyone who connects to the network and fills in their private data, will be left vulnerable to cyber </w:t>
      </w:r>
      <w:r w:rsidR="00254ED6">
        <w:rPr>
          <w:rFonts w:ascii="Times New Roman" w:hAnsi="Times New Roman" w:cs="Times New Roman"/>
        </w:rPr>
        <w:t>fraudsters</w:t>
      </w:r>
    </w:p>
    <w:p w14:paraId="775970C1" w14:textId="79E58998" w:rsidR="006F4C48" w:rsidRPr="00435A08" w:rsidRDefault="00254ED6" w:rsidP="00254ED6">
      <w:pPr>
        <w:rPr>
          <w:rFonts w:ascii="Times New Roman" w:hAnsi="Times New Roman" w:cs="Times New Roman"/>
          <w:b/>
          <w:bCs/>
        </w:rPr>
      </w:pPr>
      <w:r w:rsidRPr="00435A08">
        <w:rPr>
          <w:rFonts w:ascii="Times New Roman" w:hAnsi="Times New Roman" w:cs="Times New Roman"/>
          <w:b/>
          <w:bCs/>
        </w:rPr>
        <w:t>PART B:</w:t>
      </w:r>
      <w:r w:rsidR="006F4C48" w:rsidRPr="00435A08">
        <w:rPr>
          <w:rFonts w:ascii="Times New Roman" w:hAnsi="Times New Roman" w:cs="Times New Roman"/>
          <w:b/>
          <w:bCs/>
        </w:rPr>
        <w:t xml:space="preserve"> </w:t>
      </w:r>
    </w:p>
    <w:p w14:paraId="5E0D15AD" w14:textId="77777777" w:rsidR="00257885" w:rsidRPr="00257885" w:rsidRDefault="00257885" w:rsidP="00257885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22222"/>
          <w:lang w:eastAsia="en-GB"/>
        </w:rPr>
      </w:pPr>
      <w:r w:rsidRPr="00257885">
        <w:rPr>
          <w:rFonts w:ascii="Times New Roman" w:eastAsia="Times New Roman" w:hAnsi="Times New Roman" w:cs="Times New Roman"/>
          <w:color w:val="222222"/>
          <w:lang w:eastAsia="en-GB"/>
        </w:rPr>
        <w:t>Wireless network transmission waves can be seen by outsiders, this possesses many security risks.</w:t>
      </w:r>
    </w:p>
    <w:p w14:paraId="3705812A" w14:textId="77777777" w:rsidR="00257885" w:rsidRPr="00257885" w:rsidRDefault="00257885" w:rsidP="00257885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22222"/>
          <w:lang w:eastAsia="en-GB"/>
        </w:rPr>
      </w:pPr>
      <w:r w:rsidRPr="00257885">
        <w:rPr>
          <w:rFonts w:ascii="Times New Roman" w:eastAsia="Times New Roman" w:hAnsi="Times New Roman" w:cs="Times New Roman"/>
          <w:color w:val="222222"/>
          <w:lang w:eastAsia="en-GB"/>
        </w:rPr>
        <w:t>WEP is the acronym for Wired Equivalent Privacy. It has security flaws which make it easier to break compared to other security implementations.</w:t>
      </w:r>
    </w:p>
    <w:p w14:paraId="6938F0A3" w14:textId="77777777" w:rsidR="00257885" w:rsidRPr="00257885" w:rsidRDefault="00257885" w:rsidP="00257885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22222"/>
          <w:lang w:eastAsia="en-GB"/>
        </w:rPr>
      </w:pPr>
      <w:r w:rsidRPr="00257885">
        <w:rPr>
          <w:rFonts w:ascii="Times New Roman" w:eastAsia="Times New Roman" w:hAnsi="Times New Roman" w:cs="Times New Roman"/>
          <w:color w:val="222222"/>
          <w:lang w:eastAsia="en-GB"/>
        </w:rPr>
        <w:t>WPA is the acronym for Wi-Fi Protected Access. It has  security compared to WEP</w:t>
      </w:r>
    </w:p>
    <w:p w14:paraId="487488E3" w14:textId="77777777" w:rsidR="00257885" w:rsidRPr="00257885" w:rsidRDefault="00257885" w:rsidP="00257885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22222"/>
          <w:lang w:eastAsia="en-GB"/>
        </w:rPr>
      </w:pPr>
      <w:r w:rsidRPr="00257885">
        <w:rPr>
          <w:rFonts w:ascii="Times New Roman" w:eastAsia="Times New Roman" w:hAnsi="Times New Roman" w:cs="Times New Roman"/>
          <w:color w:val="222222"/>
          <w:lang w:eastAsia="en-GB"/>
        </w:rPr>
        <w:t>Intrusion Detection Systems can help detect unauthorized access</w:t>
      </w:r>
    </w:p>
    <w:p w14:paraId="75DC8CB8" w14:textId="4E71BE7A" w:rsidR="00254ED6" w:rsidRDefault="00257885" w:rsidP="00257885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22222"/>
          <w:lang w:eastAsia="en-GB"/>
        </w:rPr>
      </w:pPr>
      <w:r w:rsidRPr="00257885">
        <w:rPr>
          <w:rFonts w:ascii="Times New Roman" w:eastAsia="Times New Roman" w:hAnsi="Times New Roman" w:cs="Times New Roman"/>
          <w:color w:val="222222"/>
          <w:lang w:eastAsia="en-GB"/>
        </w:rPr>
        <w:t>A good security policy can help protect a network.</w:t>
      </w:r>
    </w:p>
    <w:p w14:paraId="53770135" w14:textId="77777777" w:rsidR="0001678C" w:rsidRPr="0001678C" w:rsidRDefault="0001678C" w:rsidP="00257885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eastAsia="en-GB"/>
        </w:rPr>
      </w:pPr>
      <w:r w:rsidRPr="0001678C">
        <w:rPr>
          <w:rFonts w:ascii="Times New Roman" w:hAnsi="Times New Roman" w:cs="Times New Roman"/>
          <w:b/>
          <w:bCs/>
          <w:shd w:val="clear" w:color="auto" w:fill="FFFFFF"/>
        </w:rPr>
        <w:t>Cain and Abel</w:t>
      </w:r>
      <w:r w:rsidRPr="0001678C">
        <w:rPr>
          <w:rFonts w:ascii="Times New Roman" w:hAnsi="Times New Roman" w:cs="Times New Roman"/>
          <w:shd w:val="clear" w:color="auto" w:fill="FFFFFF"/>
        </w:rPr>
        <w:t> (often abbreviated to </w:t>
      </w:r>
      <w:r w:rsidRPr="0001678C">
        <w:rPr>
          <w:rFonts w:ascii="Times New Roman" w:hAnsi="Times New Roman" w:cs="Times New Roman"/>
          <w:b/>
          <w:bCs/>
          <w:shd w:val="clear" w:color="auto" w:fill="FFFFFF"/>
        </w:rPr>
        <w:t>Cain</w:t>
      </w:r>
      <w:r w:rsidRPr="0001678C">
        <w:rPr>
          <w:rFonts w:ascii="Times New Roman" w:hAnsi="Times New Roman" w:cs="Times New Roman"/>
          <w:shd w:val="clear" w:color="auto" w:fill="FFFFFF"/>
        </w:rPr>
        <w:t>) is a password recovery tool for </w:t>
      </w:r>
      <w:hyperlink r:id="rId10" w:tooltip="Microsoft Windows" w:history="1">
        <w:r w:rsidRPr="0001678C">
          <w:rPr>
            <w:rStyle w:val="Hyperlink"/>
            <w:rFonts w:ascii="Times New Roman" w:hAnsi="Times New Roman" w:cs="Times New Roman"/>
            <w:color w:val="auto"/>
            <w:u w:val="none"/>
            <w:shd w:val="clear" w:color="auto" w:fill="FFFFFF"/>
          </w:rPr>
          <w:t>Microsoft Windows</w:t>
        </w:r>
      </w:hyperlink>
      <w:r w:rsidRPr="0001678C">
        <w:rPr>
          <w:rFonts w:ascii="Times New Roman" w:hAnsi="Times New Roman" w:cs="Times New Roman"/>
          <w:shd w:val="clear" w:color="auto" w:fill="FFFFFF"/>
        </w:rPr>
        <w:t xml:space="preserve">. </w:t>
      </w:r>
    </w:p>
    <w:p w14:paraId="7CA537F7" w14:textId="58E2D0D2" w:rsidR="0001678C" w:rsidRPr="00BA7FE5" w:rsidRDefault="0001678C" w:rsidP="00257885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eastAsia="en-GB"/>
        </w:rPr>
      </w:pPr>
      <w:r w:rsidRPr="0001678C">
        <w:rPr>
          <w:rFonts w:ascii="Times New Roman" w:hAnsi="Times New Roman" w:cs="Times New Roman"/>
          <w:shd w:val="clear" w:color="auto" w:fill="FFFFFF"/>
        </w:rPr>
        <w:t xml:space="preserve">It can recover many kinds of passwords using methods such as network packet sniffing, cracking various password hashes by using methods such as dictionary attacks, brute </w:t>
      </w:r>
      <w:proofErr w:type="gramStart"/>
      <w:r w:rsidRPr="0001678C">
        <w:rPr>
          <w:rFonts w:ascii="Times New Roman" w:hAnsi="Times New Roman" w:cs="Times New Roman"/>
          <w:shd w:val="clear" w:color="auto" w:fill="FFFFFF"/>
        </w:rPr>
        <w:t>force</w:t>
      </w:r>
      <w:proofErr w:type="gramEnd"/>
      <w:r w:rsidRPr="0001678C">
        <w:rPr>
          <w:rFonts w:ascii="Times New Roman" w:hAnsi="Times New Roman" w:cs="Times New Roman"/>
          <w:shd w:val="clear" w:color="auto" w:fill="FFFFFF"/>
        </w:rPr>
        <w:t xml:space="preserve"> and cryptanalysis attacks</w:t>
      </w:r>
    </w:p>
    <w:p w14:paraId="1071FDDB" w14:textId="77777777" w:rsidR="00BA7FE5" w:rsidRPr="0001678C" w:rsidRDefault="00BA7FE5" w:rsidP="00BA7FE5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eastAsia="en-GB"/>
        </w:rPr>
      </w:pPr>
    </w:p>
    <w:p w14:paraId="4359C154" w14:textId="77777777" w:rsidR="00D43529" w:rsidRPr="0001678C" w:rsidRDefault="00D43529" w:rsidP="00D43529">
      <w:pPr>
        <w:rPr>
          <w:rFonts w:ascii="Times New Roman" w:hAnsi="Times New Roman" w:cs="Times New Roman"/>
        </w:rPr>
      </w:pPr>
    </w:p>
    <w:p w14:paraId="4B989ABA" w14:textId="77777777" w:rsidR="00F20984" w:rsidRPr="00151AA6" w:rsidRDefault="00F20984" w:rsidP="00FA166C">
      <w:pPr>
        <w:rPr>
          <w:rFonts w:ascii="Times New Roman" w:hAnsi="Times New Roman" w:cs="Times New Roman"/>
        </w:rPr>
      </w:pPr>
    </w:p>
    <w:p w14:paraId="50843DC6" w14:textId="77777777" w:rsidR="00F90E95" w:rsidRPr="00151AA6" w:rsidRDefault="00F90E95" w:rsidP="006E57C1">
      <w:pPr>
        <w:rPr>
          <w:rFonts w:ascii="Times New Roman" w:hAnsi="Times New Roman" w:cs="Times New Roman"/>
          <w:b/>
          <w:bCs/>
        </w:rPr>
      </w:pPr>
    </w:p>
    <w:sectPr w:rsidR="00F90E95" w:rsidRPr="00151AA6">
      <w:head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87E28E" w14:textId="77777777" w:rsidR="003B130E" w:rsidRDefault="003B130E" w:rsidP="00B67853">
      <w:pPr>
        <w:spacing w:after="0" w:line="240" w:lineRule="auto"/>
      </w:pPr>
      <w:r>
        <w:separator/>
      </w:r>
    </w:p>
  </w:endnote>
  <w:endnote w:type="continuationSeparator" w:id="0">
    <w:p w14:paraId="55BD4FBF" w14:textId="77777777" w:rsidR="003B130E" w:rsidRDefault="003B130E" w:rsidP="00B678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328404" w14:textId="77777777" w:rsidR="003B130E" w:rsidRDefault="003B130E" w:rsidP="00B67853">
      <w:pPr>
        <w:spacing w:after="0" w:line="240" w:lineRule="auto"/>
      </w:pPr>
      <w:r>
        <w:separator/>
      </w:r>
    </w:p>
  </w:footnote>
  <w:footnote w:type="continuationSeparator" w:id="0">
    <w:p w14:paraId="0D16B1D9" w14:textId="77777777" w:rsidR="003B130E" w:rsidRDefault="003B130E" w:rsidP="00B678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E9E037" w14:textId="6BD678C6" w:rsidR="00B67853" w:rsidRDefault="00B67853">
    <w:pPr>
      <w:pStyle w:val="Header"/>
    </w:pPr>
    <w:r>
      <w:t>Group 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FFA4DF3"/>
    <w:multiLevelType w:val="multilevel"/>
    <w:tmpl w:val="6BD8B0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31A0585"/>
    <w:multiLevelType w:val="hybridMultilevel"/>
    <w:tmpl w:val="4D145532"/>
    <w:lvl w:ilvl="0" w:tplc="3A0C726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S2MLewNDMxNjQzNjBT0lEKTi0uzszPAykwqgUATlgv2SwAAAA="/>
  </w:docVars>
  <w:rsids>
    <w:rsidRoot w:val="00E9400A"/>
    <w:rsid w:val="0001362E"/>
    <w:rsid w:val="0001678C"/>
    <w:rsid w:val="000637F8"/>
    <w:rsid w:val="000B4837"/>
    <w:rsid w:val="000C75AF"/>
    <w:rsid w:val="000D6947"/>
    <w:rsid w:val="00151AA6"/>
    <w:rsid w:val="00254ED6"/>
    <w:rsid w:val="00257885"/>
    <w:rsid w:val="00307329"/>
    <w:rsid w:val="00392D67"/>
    <w:rsid w:val="003B130E"/>
    <w:rsid w:val="00435A08"/>
    <w:rsid w:val="004D29A4"/>
    <w:rsid w:val="005D0DFB"/>
    <w:rsid w:val="005F67D4"/>
    <w:rsid w:val="00642782"/>
    <w:rsid w:val="0065304E"/>
    <w:rsid w:val="006B6C56"/>
    <w:rsid w:val="006C61D0"/>
    <w:rsid w:val="006E57C1"/>
    <w:rsid w:val="006F4C48"/>
    <w:rsid w:val="007D24C0"/>
    <w:rsid w:val="00893D02"/>
    <w:rsid w:val="008B2621"/>
    <w:rsid w:val="009900E6"/>
    <w:rsid w:val="00A01C78"/>
    <w:rsid w:val="00A36622"/>
    <w:rsid w:val="00A4214B"/>
    <w:rsid w:val="00B67853"/>
    <w:rsid w:val="00BA7FE5"/>
    <w:rsid w:val="00CD4C4F"/>
    <w:rsid w:val="00D43529"/>
    <w:rsid w:val="00D64FD9"/>
    <w:rsid w:val="00D67417"/>
    <w:rsid w:val="00E51295"/>
    <w:rsid w:val="00E52431"/>
    <w:rsid w:val="00E5456B"/>
    <w:rsid w:val="00E9400A"/>
    <w:rsid w:val="00F00AB2"/>
    <w:rsid w:val="00F20984"/>
    <w:rsid w:val="00F50C5F"/>
    <w:rsid w:val="00F90E95"/>
    <w:rsid w:val="00FA16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809AAE"/>
  <w15:chartTrackingRefBased/>
  <w15:docId w15:val="{06C22F91-EF6C-4A5E-B52C-7B375C8DA2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78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7853"/>
  </w:style>
  <w:style w:type="paragraph" w:styleId="Footer">
    <w:name w:val="footer"/>
    <w:basedOn w:val="Normal"/>
    <w:link w:val="FooterChar"/>
    <w:uiPriority w:val="99"/>
    <w:unhideWhenUsed/>
    <w:rsid w:val="00B678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7853"/>
  </w:style>
  <w:style w:type="paragraph" w:styleId="ListParagraph">
    <w:name w:val="List Paragraph"/>
    <w:basedOn w:val="Normal"/>
    <w:uiPriority w:val="34"/>
    <w:qFormat/>
    <w:rsid w:val="00392D6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92D6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92D67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FA166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5964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90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23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vns.ca/blog/2018/06/19/what-i-use-wireshark-for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wireshark.org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en.wikipedia.org/wiki/Microsoft_Window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wireshark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1</Pages>
  <Words>281</Words>
  <Characters>160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kil ali</dc:creator>
  <cp:keywords/>
  <dc:description/>
  <cp:lastModifiedBy>shakil ali</cp:lastModifiedBy>
  <cp:revision>35</cp:revision>
  <dcterms:created xsi:type="dcterms:W3CDTF">2020-12-02T13:04:00Z</dcterms:created>
  <dcterms:modified xsi:type="dcterms:W3CDTF">2020-12-03T11:50:00Z</dcterms:modified>
</cp:coreProperties>
</file>